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4D5CE3" w14:textId="77777777" w:rsidR="002C1075" w:rsidRPr="00BD50B6" w:rsidRDefault="002C1075" w:rsidP="006B272F">
      <w:pPr>
        <w:pStyle w:val="Heading1"/>
        <w:rPr>
          <w:rFonts w:ascii="Calibri" w:hAnsi="Calibri" w:cs="Calibri"/>
          <w:sz w:val="28"/>
          <w:szCs w:val="28"/>
        </w:rPr>
      </w:pPr>
      <w:r w:rsidRPr="00BD50B6">
        <w:rPr>
          <w:rFonts w:ascii="Calibri" w:hAnsi="Calibri" w:cs="Calibri"/>
          <w:sz w:val="28"/>
          <w:szCs w:val="28"/>
        </w:rPr>
        <w:t xml:space="preserve">Immunization </w:t>
      </w:r>
      <w:r w:rsidR="00353AB0" w:rsidRPr="00BD50B6">
        <w:rPr>
          <w:rFonts w:ascii="Calibri" w:hAnsi="Calibri" w:cs="Calibri"/>
          <w:sz w:val="28"/>
          <w:szCs w:val="28"/>
        </w:rPr>
        <w:t>L</w:t>
      </w:r>
      <w:r w:rsidRPr="00BD50B6">
        <w:rPr>
          <w:rFonts w:ascii="Calibri" w:hAnsi="Calibri" w:cs="Calibri"/>
          <w:sz w:val="28"/>
          <w:szCs w:val="28"/>
        </w:rPr>
        <w:t xml:space="preserve">evels of Students Entering Grade </w:t>
      </w:r>
      <w:r w:rsidR="00CF6559" w:rsidRPr="00BD50B6">
        <w:rPr>
          <w:rFonts w:ascii="Calibri" w:hAnsi="Calibri" w:cs="Calibri"/>
          <w:sz w:val="28"/>
          <w:szCs w:val="28"/>
        </w:rPr>
        <w:t>1</w:t>
      </w:r>
      <w:r w:rsidR="007262F6" w:rsidRPr="00BD50B6">
        <w:rPr>
          <w:rFonts w:ascii="Calibri" w:hAnsi="Calibri" w:cs="Calibri"/>
          <w:sz w:val="28"/>
          <w:szCs w:val="28"/>
        </w:rPr>
        <w:t>2</w:t>
      </w:r>
    </w:p>
    <w:p w14:paraId="65F14282" w14:textId="77777777" w:rsidR="00B151CC" w:rsidRPr="00BD50B6" w:rsidRDefault="002C1075" w:rsidP="00B151CC">
      <w:pPr>
        <w:pStyle w:val="Heading1"/>
        <w:rPr>
          <w:rFonts w:ascii="Calibri" w:hAnsi="Calibri" w:cs="Calibri"/>
          <w:sz w:val="28"/>
          <w:szCs w:val="28"/>
        </w:rPr>
      </w:pPr>
      <w:r w:rsidRPr="00BD50B6">
        <w:rPr>
          <w:rFonts w:ascii="Calibri" w:hAnsi="Calibri" w:cs="Calibri"/>
          <w:sz w:val="28"/>
          <w:szCs w:val="28"/>
        </w:rPr>
        <w:t>Percent Up-to-Date</w:t>
      </w:r>
    </w:p>
    <w:p w14:paraId="73917174" w14:textId="77777777" w:rsidR="00B151CC" w:rsidRPr="00BD50B6" w:rsidRDefault="00B151CC" w:rsidP="00B151CC">
      <w:pPr>
        <w:pStyle w:val="Heading1"/>
        <w:rPr>
          <w:rFonts w:ascii="Calibri" w:hAnsi="Calibri" w:cs="Calibri"/>
          <w:sz w:val="28"/>
          <w:szCs w:val="28"/>
        </w:rPr>
      </w:pPr>
      <w:r w:rsidRPr="00BD50B6">
        <w:rPr>
          <w:rFonts w:ascii="Calibri" w:hAnsi="Calibri" w:cs="Calibri"/>
          <w:sz w:val="28"/>
          <w:szCs w:val="28"/>
        </w:rPr>
        <w:t>Grade 12 Immunization Survey</w:t>
      </w:r>
      <w:r w:rsidR="00E76BA8" w:rsidRPr="00BD50B6">
        <w:rPr>
          <w:rFonts w:ascii="Calibri" w:hAnsi="Calibri" w:cs="Calibri"/>
          <w:sz w:val="28"/>
          <w:szCs w:val="28"/>
        </w:rPr>
        <w:t>*</w:t>
      </w:r>
    </w:p>
    <w:p w14:paraId="2DBA757D" w14:textId="77777777" w:rsidR="002C1075" w:rsidRPr="00BD50B6" w:rsidRDefault="002C1075" w:rsidP="00692E21">
      <w:pPr>
        <w:pStyle w:val="Heading1"/>
        <w:rPr>
          <w:rFonts w:ascii="Calibri" w:hAnsi="Calibri" w:cs="Calibri"/>
          <w:sz w:val="28"/>
          <w:szCs w:val="28"/>
        </w:rPr>
      </w:pPr>
      <w:r w:rsidRPr="00BD50B6">
        <w:rPr>
          <w:rFonts w:ascii="Calibri" w:hAnsi="Calibri" w:cs="Calibri"/>
          <w:sz w:val="28"/>
          <w:szCs w:val="28"/>
        </w:rPr>
        <w:t>MASSACHUSETTS</w:t>
      </w:r>
      <w:r w:rsidR="009C03AE" w:rsidRPr="00BD50B6">
        <w:rPr>
          <w:rFonts w:ascii="Calibri" w:hAnsi="Calibri" w:cs="Calibri"/>
          <w:sz w:val="28"/>
          <w:szCs w:val="28"/>
        </w:rPr>
        <w:t xml:space="preserve"> </w:t>
      </w:r>
      <w:r w:rsidR="00CF6559" w:rsidRPr="00BD50B6">
        <w:rPr>
          <w:rFonts w:ascii="Calibri" w:hAnsi="Calibri" w:cs="Calibri"/>
          <w:sz w:val="28"/>
          <w:szCs w:val="28"/>
        </w:rPr>
        <w:t>2020</w:t>
      </w:r>
      <w:r w:rsidR="009C03AE" w:rsidRPr="00BD50B6">
        <w:rPr>
          <w:rFonts w:ascii="Calibri" w:hAnsi="Calibri" w:cs="Calibri"/>
          <w:sz w:val="28"/>
          <w:szCs w:val="28"/>
        </w:rPr>
        <w:t>-20</w:t>
      </w:r>
      <w:r w:rsidR="00E852F2" w:rsidRPr="00BD50B6">
        <w:rPr>
          <w:rFonts w:ascii="Calibri" w:hAnsi="Calibri" w:cs="Calibri"/>
          <w:sz w:val="28"/>
          <w:szCs w:val="28"/>
        </w:rPr>
        <w:t>2</w:t>
      </w:r>
      <w:r w:rsidR="00AB49D5" w:rsidRPr="00BD50B6">
        <w:rPr>
          <w:rFonts w:ascii="Calibri" w:hAnsi="Calibri" w:cs="Calibri"/>
          <w:sz w:val="28"/>
          <w:szCs w:val="28"/>
        </w:rPr>
        <w:t>5</w:t>
      </w:r>
    </w:p>
    <w:p w14:paraId="653A0A1C" w14:textId="77777777" w:rsidR="00692E21" w:rsidRPr="00BD50B6" w:rsidRDefault="00692E21" w:rsidP="00692E21">
      <w:pPr>
        <w:rPr>
          <w:rFonts w:ascii="Calibri" w:hAnsi="Calibri" w:cs="Calibri"/>
        </w:rPr>
      </w:pPr>
    </w:p>
    <w:tbl>
      <w:tblPr>
        <w:tblW w:w="14400" w:type="dxa"/>
        <w:jc w:val="center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43" w:type="dxa"/>
          <w:right w:w="43" w:type="dxa"/>
        </w:tblCellMar>
        <w:tblLook w:val="00A0" w:firstRow="1" w:lastRow="0" w:firstColumn="1" w:lastColumn="0" w:noHBand="0" w:noVBand="0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 w:rsidR="00A93886" w:rsidRPr="00E544DB" w14:paraId="56ABFCCF" w14:textId="77777777" w:rsidTr="006D77C3">
        <w:trPr>
          <w:trHeight w:val="432"/>
          <w:tblHeader/>
          <w:jc w:val="center"/>
        </w:trPr>
        <w:tc>
          <w:tcPr>
            <w:tcW w:w="1440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7EA2BBDE" w14:textId="6EB0C3B9" w:rsidR="00A93886" w:rsidRPr="00E544DB" w:rsidRDefault="00A93886" w:rsidP="007262F6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sz w:val="22"/>
                <w:szCs w:val="22"/>
              </w:rPr>
              <w:t>School Year</w:t>
            </w:r>
            <w:bookmarkStart w:id="0" w:name="OLE_LINK1"/>
            <w:bookmarkStart w:id="1" w:name="OLE_LINK2"/>
            <w:r w:rsidRPr="00E544DB"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  <w:t>1</w:t>
            </w:r>
            <w:bookmarkEnd w:id="0"/>
            <w:bookmarkEnd w:id="1"/>
          </w:p>
        </w:tc>
        <w:tc>
          <w:tcPr>
            <w:tcW w:w="1440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440E42D6" w14:textId="77777777" w:rsidR="00A93886" w:rsidRPr="00E544DB" w:rsidRDefault="00A93886" w:rsidP="007262F6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sz w:val="22"/>
                <w:szCs w:val="22"/>
              </w:rPr>
              <w:t>Number of Records</w:t>
            </w:r>
          </w:p>
        </w:tc>
        <w:tc>
          <w:tcPr>
            <w:tcW w:w="1440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7226EA13" w14:textId="77777777" w:rsidR="00270847" w:rsidRPr="00E544DB" w:rsidRDefault="00A93886" w:rsidP="007262F6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sz w:val="22"/>
                <w:szCs w:val="22"/>
              </w:rPr>
              <w:t>2</w:t>
            </w:r>
          </w:p>
          <w:p w14:paraId="59EECF0A" w14:textId="77777777" w:rsidR="00A93886" w:rsidRPr="00E544DB" w:rsidRDefault="00A93886" w:rsidP="007262F6">
            <w:pPr>
              <w:jc w:val="center"/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</w:pPr>
            <w:r w:rsidRPr="00E544DB">
              <w:rPr>
                <w:rFonts w:ascii="Calibri" w:hAnsi="Calibri" w:cs="Calibri"/>
                <w:b/>
                <w:sz w:val="22"/>
                <w:szCs w:val="22"/>
              </w:rPr>
              <w:t>MMR</w:t>
            </w:r>
            <w:r w:rsidRPr="00E544DB"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  <w:t>2,3</w:t>
            </w:r>
          </w:p>
        </w:tc>
        <w:tc>
          <w:tcPr>
            <w:tcW w:w="1440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3989A174" w14:textId="77777777" w:rsidR="00270847" w:rsidRPr="00E544DB" w:rsidRDefault="00A93886" w:rsidP="007262F6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sz w:val="22"/>
                <w:szCs w:val="22"/>
              </w:rPr>
              <w:t>3</w:t>
            </w:r>
          </w:p>
          <w:p w14:paraId="7003AB6A" w14:textId="77777777" w:rsidR="00A93886" w:rsidRPr="00E544DB" w:rsidRDefault="00A93886" w:rsidP="007262F6">
            <w:pPr>
              <w:jc w:val="center"/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</w:pPr>
            <w:r w:rsidRPr="00E544DB">
              <w:rPr>
                <w:rFonts w:ascii="Calibri" w:hAnsi="Calibri" w:cs="Calibri"/>
                <w:b/>
                <w:sz w:val="22"/>
                <w:szCs w:val="22"/>
              </w:rPr>
              <w:t>Hep B</w:t>
            </w:r>
            <w:r w:rsidRPr="00E544DB"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440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57D3FE43" w14:textId="77777777" w:rsidR="00270847" w:rsidRPr="00E544DB" w:rsidRDefault="00A93886" w:rsidP="007262F6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sz w:val="22"/>
                <w:szCs w:val="22"/>
              </w:rPr>
              <w:t>2</w:t>
            </w:r>
          </w:p>
          <w:p w14:paraId="7ACE3ACF" w14:textId="77777777" w:rsidR="00A93886" w:rsidRPr="00E544DB" w:rsidRDefault="00A93886" w:rsidP="007262F6">
            <w:pPr>
              <w:jc w:val="center"/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</w:pPr>
            <w:r w:rsidRPr="00E544DB">
              <w:rPr>
                <w:rFonts w:ascii="Calibri" w:hAnsi="Calibri" w:cs="Calibri"/>
                <w:b/>
                <w:sz w:val="22"/>
                <w:szCs w:val="22"/>
              </w:rPr>
              <w:t>Varicella</w:t>
            </w:r>
            <w:r w:rsidRPr="00E544DB"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440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54B31BAC" w14:textId="77777777" w:rsidR="00A93886" w:rsidRPr="00E544DB" w:rsidRDefault="00A93886" w:rsidP="007262F6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sz w:val="22"/>
                <w:szCs w:val="22"/>
              </w:rPr>
              <w:t>History of chickenpox disease</w:t>
            </w:r>
          </w:p>
        </w:tc>
        <w:tc>
          <w:tcPr>
            <w:tcW w:w="1440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763974B7" w14:textId="77777777" w:rsidR="00A93886" w:rsidRPr="00E544DB" w:rsidRDefault="00A93886" w:rsidP="007262F6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sz w:val="22"/>
                <w:szCs w:val="22"/>
              </w:rPr>
              <w:t>Immunity to chickenpox</w:t>
            </w:r>
            <w:r w:rsidRPr="00E544DB"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1440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153F8B84" w14:textId="77777777" w:rsidR="00A93886" w:rsidRPr="00E544DB" w:rsidRDefault="00A93886" w:rsidP="007262F6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sz w:val="22"/>
                <w:szCs w:val="22"/>
              </w:rPr>
              <w:t>Tdap</w:t>
            </w:r>
            <w:r w:rsidRPr="00E544DB"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1440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41D80452" w14:textId="77777777" w:rsidR="00A93886" w:rsidRPr="00E544DB" w:rsidRDefault="00C13E5D" w:rsidP="007262F6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sz w:val="22"/>
                <w:szCs w:val="22"/>
              </w:rPr>
              <w:t>MenACWY</w:t>
            </w:r>
          </w:p>
        </w:tc>
        <w:tc>
          <w:tcPr>
            <w:tcW w:w="1440" w:type="dxa"/>
            <w:tcBorders>
              <w:top w:val="double" w:sz="6" w:space="0" w:color="000000"/>
              <w:bottom w:val="single" w:sz="12" w:space="0" w:color="auto"/>
            </w:tcBorders>
            <w:vAlign w:val="center"/>
          </w:tcPr>
          <w:p w14:paraId="172A8E91" w14:textId="77777777" w:rsidR="00A93886" w:rsidRPr="00E544DB" w:rsidRDefault="00A93886" w:rsidP="007262F6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sz w:val="22"/>
                <w:szCs w:val="22"/>
              </w:rPr>
              <w:t>Series</w:t>
            </w:r>
            <w:r w:rsidRPr="00E544DB">
              <w:rPr>
                <w:rFonts w:ascii="Calibri" w:hAnsi="Calibri" w:cs="Calibri"/>
                <w:b/>
                <w:sz w:val="22"/>
                <w:szCs w:val="22"/>
                <w:vertAlign w:val="superscript"/>
              </w:rPr>
              <w:t>6</w:t>
            </w:r>
          </w:p>
        </w:tc>
      </w:tr>
      <w:tr w:rsidR="00AB49D5" w:rsidRPr="00E544DB" w14:paraId="71511843" w14:textId="77777777" w:rsidTr="00E0036A">
        <w:trPr>
          <w:trHeight w:val="432"/>
          <w:jc w:val="center"/>
        </w:trPr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0E6A84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024-25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7191137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71,3</w:t>
            </w:r>
            <w:r w:rsidR="00DE22F3" w:rsidRPr="00E544D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89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7B6147D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97.6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3CF160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97.4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004D447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96.4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5090EC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0.9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1D45B38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97.</w:t>
            </w:r>
            <w:r w:rsidR="00DE22F3" w:rsidRPr="00E544D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BC30A2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97.3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0A2A705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89.5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AEE4170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87.9</w:t>
            </w:r>
          </w:p>
        </w:tc>
      </w:tr>
      <w:tr w:rsidR="00AB49D5" w:rsidRPr="00E544DB" w14:paraId="2DC92A85" w14:textId="77777777" w:rsidTr="00AB49D5">
        <w:trPr>
          <w:trHeight w:val="432"/>
          <w:jc w:val="center"/>
        </w:trPr>
        <w:tc>
          <w:tcPr>
            <w:tcW w:w="1440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4F1CB37B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23-24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1B1E5A51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bCs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bCs/>
                <w:sz w:val="22"/>
                <w:szCs w:val="22"/>
              </w:rPr>
              <w:t>67,873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767B86BA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bCs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bCs/>
                <w:sz w:val="22"/>
                <w:szCs w:val="22"/>
              </w:rPr>
              <w:t>98.0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7BEC7B56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bCs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bCs/>
                <w:sz w:val="22"/>
                <w:szCs w:val="22"/>
              </w:rPr>
              <w:t>98.3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3A44967E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bCs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bCs/>
                <w:sz w:val="22"/>
                <w:szCs w:val="22"/>
              </w:rPr>
              <w:t>96.9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744E2A2D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bCs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bCs/>
                <w:sz w:val="22"/>
                <w:szCs w:val="22"/>
              </w:rPr>
              <w:t>0.9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75B4E858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bCs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bCs/>
                <w:sz w:val="22"/>
                <w:szCs w:val="22"/>
              </w:rPr>
              <w:t>97.9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38427CAB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bCs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bCs/>
                <w:sz w:val="22"/>
                <w:szCs w:val="22"/>
              </w:rPr>
              <w:t>97.9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69B579F8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bCs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bCs/>
                <w:sz w:val="22"/>
                <w:szCs w:val="22"/>
              </w:rPr>
              <w:t>90.2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721514BA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bCs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bCs/>
                <w:sz w:val="22"/>
                <w:szCs w:val="22"/>
              </w:rPr>
              <w:t>88.8</w:t>
            </w:r>
          </w:p>
        </w:tc>
      </w:tr>
      <w:tr w:rsidR="00AB49D5" w:rsidRPr="00E544DB" w14:paraId="0D0910BC" w14:textId="77777777" w:rsidTr="00AB49D5">
        <w:trPr>
          <w:trHeight w:val="432"/>
          <w:jc w:val="center"/>
        </w:trPr>
        <w:tc>
          <w:tcPr>
            <w:tcW w:w="144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1970E90A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22-23</w:t>
            </w:r>
          </w:p>
        </w:tc>
        <w:tc>
          <w:tcPr>
            <w:tcW w:w="144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1BA8EB5E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68,358</w:t>
            </w:r>
          </w:p>
        </w:tc>
        <w:tc>
          <w:tcPr>
            <w:tcW w:w="144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3A5A3A9C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97.7</w:t>
            </w:r>
          </w:p>
        </w:tc>
        <w:tc>
          <w:tcPr>
            <w:tcW w:w="144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328734C3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97.6</w:t>
            </w:r>
          </w:p>
        </w:tc>
        <w:tc>
          <w:tcPr>
            <w:tcW w:w="144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07FFD843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96.5</w:t>
            </w:r>
          </w:p>
        </w:tc>
        <w:tc>
          <w:tcPr>
            <w:tcW w:w="144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7D183763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1.0</w:t>
            </w:r>
          </w:p>
        </w:tc>
        <w:tc>
          <w:tcPr>
            <w:tcW w:w="144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2511C1E2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97.5</w:t>
            </w:r>
          </w:p>
        </w:tc>
        <w:tc>
          <w:tcPr>
            <w:tcW w:w="144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3547CAC0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97.3</w:t>
            </w:r>
          </w:p>
        </w:tc>
        <w:tc>
          <w:tcPr>
            <w:tcW w:w="144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1E3A04D0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75.8</w:t>
            </w:r>
          </w:p>
        </w:tc>
        <w:tc>
          <w:tcPr>
            <w:tcW w:w="144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32D769F8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74.6</w:t>
            </w:r>
          </w:p>
        </w:tc>
      </w:tr>
      <w:tr w:rsidR="00AB49D5" w:rsidRPr="00E544DB" w14:paraId="01E8316C" w14:textId="77777777" w:rsidTr="00E97791">
        <w:trPr>
          <w:trHeight w:val="432"/>
          <w:jc w:val="center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D3B445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21-22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B788D7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52,417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098EC7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95.5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B726A3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94.5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51F37C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94.1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F6C5B2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1.2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0B1BD9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95.3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383A09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93.9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173BD1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70.7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5EA4E2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68.9</w:t>
            </w:r>
          </w:p>
        </w:tc>
      </w:tr>
      <w:tr w:rsidR="00AB49D5" w:rsidRPr="00E544DB" w14:paraId="1F8841F5" w14:textId="77777777" w:rsidTr="00E97791">
        <w:trPr>
          <w:trHeight w:val="432"/>
          <w:jc w:val="center"/>
        </w:trPr>
        <w:tc>
          <w:tcPr>
            <w:tcW w:w="144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3BC9C01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b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b/>
                <w:position w:val="-30"/>
                <w:sz w:val="22"/>
                <w:szCs w:val="22"/>
              </w:rPr>
              <w:t>2020-21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5B9ACCE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56,357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F272E88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98.3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D30ED21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97.4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905B6AC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96.8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B3DBA5A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1.3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A22EEAD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98.1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92B56D6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97.9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EAF3079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73.1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1E37EE7" w14:textId="77777777" w:rsidR="00AB49D5" w:rsidRPr="00E544DB" w:rsidRDefault="00AB49D5" w:rsidP="00AB49D5">
            <w:pPr>
              <w:jc w:val="center"/>
              <w:rPr>
                <w:rFonts w:ascii="Calibri" w:hAnsi="Calibri" w:cs="Calibri"/>
                <w:position w:val="-30"/>
                <w:sz w:val="22"/>
                <w:szCs w:val="22"/>
              </w:rPr>
            </w:pPr>
            <w:r w:rsidRPr="00E544DB">
              <w:rPr>
                <w:rFonts w:ascii="Calibri" w:hAnsi="Calibri" w:cs="Calibri"/>
                <w:position w:val="-30"/>
                <w:sz w:val="22"/>
                <w:szCs w:val="22"/>
              </w:rPr>
              <w:t>71.6</w:t>
            </w:r>
          </w:p>
        </w:tc>
      </w:tr>
    </w:tbl>
    <w:p w14:paraId="495705E8" w14:textId="77777777" w:rsidR="00AB49D5" w:rsidRPr="00BD50B6" w:rsidRDefault="00AB49D5" w:rsidP="00AB49D5">
      <w:pPr>
        <w:tabs>
          <w:tab w:val="left" w:pos="360"/>
        </w:tabs>
        <w:ind w:left="360" w:hanging="360"/>
        <w:rPr>
          <w:rFonts w:ascii="Calibri" w:hAnsi="Calibri" w:cs="Calibri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67"/>
        <w:gridCol w:w="9216"/>
        <w:gridCol w:w="690"/>
        <w:gridCol w:w="657"/>
        <w:gridCol w:w="635"/>
        <w:gridCol w:w="633"/>
        <w:gridCol w:w="630"/>
        <w:gridCol w:w="476"/>
        <w:gridCol w:w="476"/>
      </w:tblGrid>
      <w:tr w:rsidR="00AB49D5" w:rsidRPr="00E544DB" w14:paraId="6BD6E4BE" w14:textId="77777777" w:rsidTr="008B5E9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8A6E13" w14:textId="77777777" w:rsidR="00AB49D5" w:rsidRPr="00E544DB" w:rsidRDefault="00AB49D5" w:rsidP="008B5E96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bookmarkStart w:id="2" w:name="RANGE!A9"/>
            <w:r w:rsidRPr="00E544D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vertAlign w:val="superscript"/>
              </w:rPr>
              <w:t>*</w:t>
            </w:r>
            <w:bookmarkEnd w:id="2"/>
          </w:p>
        </w:tc>
        <w:tc>
          <w:tcPr>
            <w:tcW w:w="0" w:type="auto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AD8BBF" w14:textId="77777777" w:rsidR="00AB49D5" w:rsidRPr="00E544DB" w:rsidRDefault="00AB49D5" w:rsidP="008B5E9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E544DB">
              <w:rPr>
                <w:rFonts w:ascii="Calibri" w:hAnsi="Calibri" w:cs="Calibri"/>
                <w:color w:val="000000"/>
                <w:sz w:val="16"/>
                <w:szCs w:val="16"/>
              </w:rPr>
              <w:t>Compliance with grade 11 immunization requirements was assessed at grade 11 from 2020-2023. Beginning with the 2023-2024 school year, compliance with grade 11 immunization requirements is assessed at grade 12.</w:t>
            </w:r>
          </w:p>
        </w:tc>
      </w:tr>
      <w:tr w:rsidR="00AB49D5" w:rsidRPr="00E544DB" w14:paraId="599FAFC1" w14:textId="77777777" w:rsidTr="008B5E9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123C5E" w14:textId="77777777" w:rsidR="00AB49D5" w:rsidRPr="00E544DB" w:rsidRDefault="00AB49D5" w:rsidP="008B5E96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E544D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A2B8FE" w14:textId="77777777" w:rsidR="00AB49D5" w:rsidRPr="00E544DB" w:rsidRDefault="00AB49D5" w:rsidP="008B5E9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bookmarkStart w:id="3" w:name="RANGE!B10"/>
            <w:r w:rsidRPr="00E544DB">
              <w:rPr>
                <w:rFonts w:ascii="Calibri" w:hAnsi="Calibri" w:cs="Calibri"/>
                <w:color w:val="000000"/>
                <w:sz w:val="16"/>
                <w:szCs w:val="16"/>
              </w:rPr>
              <w:t>In preparing these data reports, we follow up with schools reporting numerically illogical survey entries and correct them whenever possible. In 2020-2021, the survey deadline was postponed to March to allow for more complete reporting, given extenuating pandemic-related circumstances. Beginning with the 2021-2022 school year, the survey deadline occurs in late January/early February.</w:t>
            </w:r>
            <w:bookmarkEnd w:id="3"/>
          </w:p>
        </w:tc>
      </w:tr>
      <w:tr w:rsidR="00AB49D5" w:rsidRPr="00E544DB" w14:paraId="4FE7EAA4" w14:textId="77777777" w:rsidTr="008B5E9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2663E4" w14:textId="77777777" w:rsidR="00AB49D5" w:rsidRPr="00E544DB" w:rsidRDefault="00AB49D5" w:rsidP="008B5E9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3076F" w14:textId="77777777" w:rsidR="00AB49D5" w:rsidRPr="00E544DB" w:rsidRDefault="00AB49D5" w:rsidP="008B5E9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E544DB">
              <w:rPr>
                <w:rFonts w:ascii="Calibri" w:hAnsi="Calibri" w:cs="Calibri"/>
                <w:color w:val="000000"/>
                <w:sz w:val="16"/>
                <w:szCs w:val="16"/>
              </w:rPr>
              <w:t>2023-25: No schools omitted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0EC7E" w14:textId="77777777" w:rsidR="00AB49D5" w:rsidRPr="00E544DB" w:rsidRDefault="00AB49D5" w:rsidP="008B5E9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D55F9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804C7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C1F88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28B0F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D9272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AB49D5" w:rsidRPr="00E544DB" w14:paraId="6119138B" w14:textId="77777777" w:rsidTr="008B5E9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217D82" w14:textId="77777777" w:rsidR="00AB49D5" w:rsidRPr="00E544DB" w:rsidRDefault="00AB49D5" w:rsidP="008B5E96">
            <w:pPr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8953C" w14:textId="77777777" w:rsidR="00AB49D5" w:rsidRPr="00E544DB" w:rsidRDefault="00AB49D5" w:rsidP="008B5E9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E544DB">
              <w:rPr>
                <w:rFonts w:ascii="Calibri" w:hAnsi="Calibri" w:cs="Calibri"/>
                <w:color w:val="000000"/>
                <w:sz w:val="16"/>
                <w:szCs w:val="16"/>
              </w:rPr>
              <w:t>2021-23: Data for 1 school was omitted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1CA55" w14:textId="77777777" w:rsidR="00AB49D5" w:rsidRPr="00E544DB" w:rsidRDefault="00AB49D5" w:rsidP="008B5E9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BE6D0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27B6C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5D178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1F6E2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AB49D5" w:rsidRPr="00E544DB" w14:paraId="169F348C" w14:textId="77777777" w:rsidTr="008B5E9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0F945D" w14:textId="77777777" w:rsidR="00AB49D5" w:rsidRPr="00E544DB" w:rsidRDefault="00AB49D5" w:rsidP="008B5E96">
            <w:pPr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B7798" w14:textId="77777777" w:rsidR="00AB49D5" w:rsidRPr="00E544DB" w:rsidRDefault="00AB49D5" w:rsidP="008B5E9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E544DB">
              <w:rPr>
                <w:rFonts w:ascii="Calibri" w:hAnsi="Calibri" w:cs="Calibri"/>
                <w:color w:val="000000"/>
                <w:sz w:val="16"/>
                <w:szCs w:val="16"/>
              </w:rPr>
              <w:t>2020-21: No schools omitted due to data discrepanci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7EAD1" w14:textId="77777777" w:rsidR="00AB49D5" w:rsidRPr="00E544DB" w:rsidRDefault="00AB49D5" w:rsidP="008B5E9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843A4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7E41D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6F7FE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47B61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E033E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AB49D5" w:rsidRPr="00E544DB" w14:paraId="18A90B29" w14:textId="77777777" w:rsidTr="008B5E9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AF9C39" w14:textId="77777777" w:rsidR="00AB49D5" w:rsidRPr="00E544DB" w:rsidRDefault="00AB49D5" w:rsidP="008B5E9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E544DB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92DD9" w14:textId="77777777" w:rsidR="00AB49D5" w:rsidRPr="00E544DB" w:rsidRDefault="00AB49D5" w:rsidP="008B5E9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E544DB">
              <w:rPr>
                <w:rFonts w:ascii="Calibri" w:hAnsi="Calibri" w:cs="Calibri"/>
                <w:color w:val="000000"/>
                <w:sz w:val="16"/>
                <w:szCs w:val="16"/>
              </w:rPr>
              <w:t>Measles, mumps, and rubella vaccine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08A1D" w14:textId="77777777" w:rsidR="00AB49D5" w:rsidRPr="00E544DB" w:rsidRDefault="00AB49D5" w:rsidP="008B5E9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F61CA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74166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4B6AD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0F5C5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16833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73A01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AB49D5" w:rsidRPr="00E544DB" w14:paraId="590B6DF0" w14:textId="77777777" w:rsidTr="008B5E9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1DF2B9" w14:textId="77777777" w:rsidR="00AB49D5" w:rsidRPr="00E544DB" w:rsidRDefault="00AB49D5" w:rsidP="008B5E9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E544DB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</w:rPr>
              <w:t>3</w:t>
            </w:r>
          </w:p>
        </w:tc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559FB" w14:textId="77777777" w:rsidR="00AB49D5" w:rsidRPr="00E544DB" w:rsidRDefault="00AB49D5" w:rsidP="008B5E9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E544DB">
              <w:rPr>
                <w:rFonts w:ascii="Calibri" w:hAnsi="Calibri" w:cs="Calibri"/>
                <w:color w:val="000000"/>
                <w:sz w:val="16"/>
                <w:szCs w:val="16"/>
              </w:rPr>
              <w:t>Students with laboratory evidence of immunity to measles, mumps, rubella, hepatitis B, and varicella are included in these number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9C38F" w14:textId="77777777" w:rsidR="00AB49D5" w:rsidRPr="00E544DB" w:rsidRDefault="00AB49D5" w:rsidP="008B5E9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00278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AB49D5" w:rsidRPr="00E544DB" w14:paraId="0C486F97" w14:textId="77777777" w:rsidTr="008B5E9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8580CE" w14:textId="77777777" w:rsidR="00AB49D5" w:rsidRPr="00E544DB" w:rsidRDefault="00AB49D5" w:rsidP="008B5E9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E544DB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B38E6" w14:textId="77777777" w:rsidR="00AB49D5" w:rsidRPr="00E544DB" w:rsidRDefault="00AB49D5" w:rsidP="008B5E9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E544DB">
              <w:rPr>
                <w:rFonts w:ascii="Calibri" w:hAnsi="Calibri" w:cs="Calibri"/>
                <w:color w:val="000000"/>
                <w:sz w:val="16"/>
                <w:szCs w:val="16"/>
              </w:rPr>
              <w:t>Includes students with 2 doses of varicella vaccine, laboratory evidence of immunity, or a documented reliable history of chickenpox disease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2B622" w14:textId="77777777" w:rsidR="00AB49D5" w:rsidRPr="00E544DB" w:rsidRDefault="00AB49D5" w:rsidP="008B5E9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20360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AB49D5" w:rsidRPr="00E544DB" w14:paraId="508FB776" w14:textId="77777777" w:rsidTr="008B5E9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EDB51E" w14:textId="77777777" w:rsidR="00AB49D5" w:rsidRPr="00E544DB" w:rsidRDefault="00AB49D5" w:rsidP="008B5E9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E544DB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A21C2" w14:textId="77777777" w:rsidR="00AB49D5" w:rsidRPr="00E544DB" w:rsidRDefault="00AB49D5" w:rsidP="008B5E9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E544DB">
              <w:rPr>
                <w:rFonts w:ascii="Calibri" w:hAnsi="Calibri" w:cs="Calibri"/>
                <w:color w:val="000000"/>
                <w:sz w:val="16"/>
                <w:szCs w:val="16"/>
              </w:rPr>
              <w:t>Tetanus, diphtheria, acellular pertussis vaccine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DCB7E" w14:textId="77777777" w:rsidR="00AB49D5" w:rsidRPr="00E544DB" w:rsidRDefault="00AB49D5" w:rsidP="008B5E9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48D91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7E9FC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8617C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08C1D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C2BF9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AB49D5" w:rsidRPr="00E544DB" w14:paraId="5E4760F1" w14:textId="77777777" w:rsidTr="008B5E9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7E1910" w14:textId="77777777" w:rsidR="00AB49D5" w:rsidRPr="00E544DB" w:rsidRDefault="00AB49D5" w:rsidP="008B5E96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E544DB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</w:rPr>
              <w:t>6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44391" w14:textId="77777777" w:rsidR="00AB49D5" w:rsidRPr="00E544DB" w:rsidRDefault="00AB49D5" w:rsidP="008B5E9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E544DB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Series complete 2020-Current: 2 MMR + 3 </w:t>
            </w:r>
            <w:r w:rsidR="00AA35CA" w:rsidRPr="00E544DB">
              <w:rPr>
                <w:rFonts w:ascii="Calibri" w:hAnsi="Calibri" w:cs="Calibri"/>
                <w:color w:val="000000"/>
                <w:sz w:val="16"/>
                <w:szCs w:val="16"/>
              </w:rPr>
              <w:t>H</w:t>
            </w:r>
            <w:r w:rsidRPr="00E544DB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ep B + </w:t>
            </w:r>
            <w:r w:rsidR="00BD50B6" w:rsidRPr="00E544DB">
              <w:rPr>
                <w:rFonts w:ascii="Calibri" w:hAnsi="Calibri" w:cs="Calibri"/>
                <w:color w:val="000000"/>
                <w:sz w:val="16"/>
                <w:szCs w:val="16"/>
              </w:rPr>
              <w:t>i</w:t>
            </w:r>
            <w:r w:rsidRPr="00E544DB">
              <w:rPr>
                <w:rFonts w:ascii="Calibri" w:hAnsi="Calibri" w:cs="Calibri"/>
                <w:color w:val="000000"/>
                <w:sz w:val="16"/>
                <w:szCs w:val="16"/>
              </w:rPr>
              <w:t>mmunity to chickenpox + 1 Tdap + 1 MenACW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0F9D4" w14:textId="77777777" w:rsidR="00AB49D5" w:rsidRPr="00E544DB" w:rsidRDefault="00AB49D5" w:rsidP="008B5E96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CFFED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2ECA1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CCBE9" w14:textId="77777777" w:rsidR="00AB49D5" w:rsidRPr="00E544DB" w:rsidRDefault="00AB49D5" w:rsidP="008B5E96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</w:tbl>
    <w:p w14:paraId="735ED956" w14:textId="77777777" w:rsidR="00AB49D5" w:rsidRPr="00BD50B6" w:rsidRDefault="00AB49D5" w:rsidP="00AB49D5">
      <w:pPr>
        <w:tabs>
          <w:tab w:val="left" w:pos="360"/>
        </w:tabs>
        <w:ind w:left="360" w:hanging="360"/>
        <w:rPr>
          <w:rFonts w:ascii="Calibri" w:hAnsi="Calibri" w:cs="Calibri"/>
        </w:rPr>
      </w:pPr>
    </w:p>
    <w:sectPr w:rsidR="00AB49D5" w:rsidRPr="00BD50B6" w:rsidSect="0048002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 w:code="1"/>
      <w:pgMar w:top="1080" w:right="1080" w:bottom="1080" w:left="108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26D508" w14:textId="77777777" w:rsidR="007B621E" w:rsidRDefault="007B621E" w:rsidP="002C1075">
      <w:r>
        <w:separator/>
      </w:r>
    </w:p>
  </w:endnote>
  <w:endnote w:type="continuationSeparator" w:id="0">
    <w:p w14:paraId="79A2D0ED" w14:textId="77777777" w:rsidR="007B621E" w:rsidRDefault="007B621E" w:rsidP="002C10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6EE542" w14:textId="77777777" w:rsidR="00FD3A6A" w:rsidRDefault="00FD3A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D5A29A" w14:textId="77777777" w:rsidR="007262F6" w:rsidRPr="00BD50B6" w:rsidRDefault="007262F6" w:rsidP="007262F6">
    <w:pPr>
      <w:pStyle w:val="Header"/>
      <w:tabs>
        <w:tab w:val="clear" w:pos="4320"/>
        <w:tab w:val="clear" w:pos="8640"/>
      </w:tabs>
      <w:rPr>
        <w:rFonts w:ascii="Calibri" w:hAnsi="Calibri" w:cs="Calibri"/>
        <w:b/>
      </w:rPr>
    </w:pPr>
  </w:p>
  <w:p w14:paraId="40CBA2EB" w14:textId="77777777" w:rsidR="007262F6" w:rsidRPr="00BD50B6" w:rsidRDefault="007262F6" w:rsidP="007262F6">
    <w:pPr>
      <w:pStyle w:val="Header"/>
      <w:tabs>
        <w:tab w:val="clear" w:pos="4320"/>
        <w:tab w:val="clear" w:pos="8640"/>
      </w:tabs>
      <w:jc w:val="center"/>
      <w:rPr>
        <w:rFonts w:ascii="Calibri" w:hAnsi="Calibri" w:cs="Calibri"/>
        <w:b/>
        <w:sz w:val="24"/>
        <w:szCs w:val="24"/>
      </w:rPr>
    </w:pPr>
    <w:r w:rsidRPr="00BD50B6">
      <w:rPr>
        <w:rFonts w:ascii="Calibri" w:hAnsi="Calibri" w:cs="Calibri"/>
        <w:b/>
        <w:sz w:val="24"/>
        <w:szCs w:val="24"/>
      </w:rPr>
      <w:t>Source: Massachusetts Department of Public Health Immunization Division,</w:t>
    </w:r>
    <w:r w:rsidR="00270847" w:rsidRPr="00BD50B6">
      <w:rPr>
        <w:rFonts w:ascii="Calibri" w:hAnsi="Calibri" w:cs="Calibri"/>
        <w:b/>
        <w:sz w:val="24"/>
        <w:szCs w:val="24"/>
      </w:rPr>
      <w:t xml:space="preserve"> Grade 12</w:t>
    </w:r>
    <w:r w:rsidRPr="00BD50B6">
      <w:rPr>
        <w:rFonts w:ascii="Calibri" w:hAnsi="Calibri" w:cs="Calibri"/>
        <w:b/>
        <w:sz w:val="24"/>
        <w:szCs w:val="24"/>
      </w:rPr>
      <w:t xml:space="preserve"> Immunization Surveys, 2020-202</w:t>
    </w:r>
    <w:r w:rsidR="00AB49D5" w:rsidRPr="00BD50B6">
      <w:rPr>
        <w:rFonts w:ascii="Calibri" w:hAnsi="Calibri" w:cs="Calibri"/>
        <w:b/>
        <w:sz w:val="24"/>
        <w:szCs w:val="24"/>
      </w:rPr>
      <w:t>5</w:t>
    </w:r>
  </w:p>
  <w:p w14:paraId="5F35FB51" w14:textId="77777777" w:rsidR="007262F6" w:rsidRPr="00BD50B6" w:rsidRDefault="007262F6" w:rsidP="007262F6">
    <w:pPr>
      <w:pStyle w:val="Footer"/>
      <w:tabs>
        <w:tab w:val="clear" w:pos="4320"/>
        <w:tab w:val="clear" w:pos="8640"/>
        <w:tab w:val="center" w:pos="6120"/>
        <w:tab w:val="right" w:pos="12960"/>
      </w:tabs>
      <w:rPr>
        <w:rFonts w:ascii="Calibri" w:hAnsi="Calibri" w:cs="Calibri"/>
      </w:rPr>
    </w:pPr>
  </w:p>
  <w:p w14:paraId="34F74C7C" w14:textId="7BB2FBCD" w:rsidR="0021635E" w:rsidRPr="00BD50B6" w:rsidRDefault="007262F6" w:rsidP="00EA7496">
    <w:pPr>
      <w:pStyle w:val="Footer"/>
      <w:tabs>
        <w:tab w:val="clear" w:pos="4320"/>
        <w:tab w:val="clear" w:pos="8640"/>
        <w:tab w:val="left" w:pos="0"/>
        <w:tab w:val="center" w:pos="6840"/>
        <w:tab w:val="right" w:pos="13680"/>
      </w:tabs>
      <w:rPr>
        <w:rFonts w:ascii="Calibri" w:hAnsi="Calibri" w:cs="Calibri"/>
      </w:rPr>
    </w:pPr>
    <w:r w:rsidRPr="00BD50B6">
      <w:rPr>
        <w:rFonts w:ascii="Calibri" w:hAnsi="Calibri" w:cs="Calibri"/>
      </w:rPr>
      <w:t xml:space="preserve">Updated </w:t>
    </w:r>
    <w:r w:rsidR="00FD3A6A" w:rsidRPr="00FD3A6A">
      <w:rPr>
        <w:rFonts w:ascii="Calibri" w:hAnsi="Calibri" w:cs="Calibri"/>
      </w:rPr>
      <w:t>04/24/25</w:t>
    </w:r>
    <w:r w:rsidR="00AB49D5" w:rsidRPr="00BD50B6">
      <w:rPr>
        <w:rFonts w:ascii="Calibri" w:hAnsi="Calibri" w:cs="Calibri"/>
      </w:rPr>
      <w:tab/>
    </w:r>
    <w:r w:rsidRPr="00BD50B6">
      <w:rPr>
        <w:rFonts w:ascii="Calibri" w:hAnsi="Calibri" w:cs="Calibri"/>
      </w:rPr>
      <w:t>Massachusetts Department of Public Health Immunization Division</w:t>
    </w:r>
    <w:r w:rsidR="00AB49D5" w:rsidRPr="00BD50B6">
      <w:rPr>
        <w:rFonts w:ascii="Calibri" w:hAnsi="Calibri" w:cs="Calibri"/>
      </w:rPr>
      <w:tab/>
    </w:r>
    <w:r w:rsidRPr="00BD50B6">
      <w:rPr>
        <w:rFonts w:ascii="Calibri" w:hAnsi="Calibri" w:cs="Calibri"/>
      </w:rPr>
      <w:t>G12</w:t>
    </w:r>
    <w:r w:rsidRPr="00BD50B6">
      <w:rPr>
        <w:rFonts w:ascii="Calibri" w:hAnsi="Calibri" w:cs="Calibri"/>
        <w:noProof/>
        <w:snapToGrid w:val="0"/>
      </w:rPr>
      <w:t>Coverage20-2</w:t>
    </w:r>
    <w:r w:rsidR="00AB49D5" w:rsidRPr="00BD50B6">
      <w:rPr>
        <w:rFonts w:ascii="Calibri" w:hAnsi="Calibri" w:cs="Calibri"/>
        <w:noProof/>
        <w:snapToGrid w:val="0"/>
      </w:rPr>
      <w:t>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E57340" w14:textId="77777777" w:rsidR="00FD3A6A" w:rsidRDefault="00FD3A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133F8C" w14:textId="77777777" w:rsidR="007B621E" w:rsidRDefault="007B621E" w:rsidP="002C1075">
      <w:r>
        <w:separator/>
      </w:r>
    </w:p>
  </w:footnote>
  <w:footnote w:type="continuationSeparator" w:id="0">
    <w:p w14:paraId="244142EF" w14:textId="77777777" w:rsidR="007B621E" w:rsidRDefault="007B621E" w:rsidP="002C10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3850EC" w14:textId="77777777" w:rsidR="00FD3A6A" w:rsidRDefault="00FD3A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E6A909" w14:textId="77777777" w:rsidR="0021635E" w:rsidRPr="00BD50B6" w:rsidRDefault="0021635E">
    <w:pPr>
      <w:pStyle w:val="Header"/>
      <w:jc w:val="center"/>
      <w:rPr>
        <w:rFonts w:ascii="Calibri" w:hAnsi="Calibri" w:cs="Calibri"/>
        <w:sz w:val="24"/>
      </w:rPr>
    </w:pPr>
    <w:bookmarkStart w:id="4" w:name="_Hlk161698464"/>
    <w:bookmarkStart w:id="5" w:name="_Hlk161698465"/>
    <w:r w:rsidRPr="00BD50B6">
      <w:rPr>
        <w:rFonts w:ascii="Calibri" w:hAnsi="Calibri" w:cs="Calibri"/>
        <w:sz w:val="24"/>
      </w:rPr>
      <w:t>MASSACHUSETTS DEPARTMENT OF PUBLIC HEALTH</w:t>
    </w:r>
    <w:bookmarkEnd w:id="4"/>
    <w:bookmarkEnd w:id="5"/>
  </w:p>
  <w:p w14:paraId="35EF6E26" w14:textId="77777777" w:rsidR="0021635E" w:rsidRPr="00BD50B6" w:rsidRDefault="0021635E">
    <w:pPr>
      <w:pStyle w:val="Header"/>
      <w:jc w:val="center"/>
      <w:rPr>
        <w:rFonts w:ascii="Calibri" w:hAnsi="Calibri" w:cs="Calibri"/>
        <w:sz w:val="24"/>
      </w:rPr>
    </w:pPr>
    <w:r w:rsidRPr="00BD50B6">
      <w:rPr>
        <w:rFonts w:ascii="Calibri" w:hAnsi="Calibri" w:cs="Calibri"/>
        <w:sz w:val="24"/>
      </w:rPr>
      <w:t xml:space="preserve">IMMUNIZATION </w:t>
    </w:r>
    <w:r w:rsidR="002F1E92" w:rsidRPr="00BD50B6">
      <w:rPr>
        <w:rFonts w:ascii="Calibri" w:hAnsi="Calibri" w:cs="Calibri"/>
        <w:sz w:val="24"/>
      </w:rPr>
      <w:t>DIVISION</w:t>
    </w:r>
  </w:p>
  <w:p w14:paraId="3D618444" w14:textId="77777777" w:rsidR="00692E21" w:rsidRDefault="00692E21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9D9347" w14:textId="77777777" w:rsidR="00FD3A6A" w:rsidRDefault="00FD3A6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0MDAzN7QwMzczsTRX0lEKTi0uzszPAykwqQUANEjPkiwAAAA="/>
  </w:docVars>
  <w:rsids>
    <w:rsidRoot w:val="00675C7E"/>
    <w:rsid w:val="00004332"/>
    <w:rsid w:val="00015E6A"/>
    <w:rsid w:val="0002046E"/>
    <w:rsid w:val="00055111"/>
    <w:rsid w:val="00087BFB"/>
    <w:rsid w:val="000968A5"/>
    <w:rsid w:val="000A3580"/>
    <w:rsid w:val="000B3339"/>
    <w:rsid w:val="000C2E4C"/>
    <w:rsid w:val="000C7B57"/>
    <w:rsid w:val="000D4778"/>
    <w:rsid w:val="000D6645"/>
    <w:rsid w:val="00103502"/>
    <w:rsid w:val="00110F43"/>
    <w:rsid w:val="00112EB3"/>
    <w:rsid w:val="00113205"/>
    <w:rsid w:val="001155BA"/>
    <w:rsid w:val="001159E1"/>
    <w:rsid w:val="00116E42"/>
    <w:rsid w:val="00123E56"/>
    <w:rsid w:val="001303B6"/>
    <w:rsid w:val="0015414E"/>
    <w:rsid w:val="0015530E"/>
    <w:rsid w:val="00164A23"/>
    <w:rsid w:val="00166C4B"/>
    <w:rsid w:val="001743CC"/>
    <w:rsid w:val="00175254"/>
    <w:rsid w:val="001817C3"/>
    <w:rsid w:val="00182339"/>
    <w:rsid w:val="001A315D"/>
    <w:rsid w:val="001B3264"/>
    <w:rsid w:val="001B40C0"/>
    <w:rsid w:val="001B7054"/>
    <w:rsid w:val="001C1D13"/>
    <w:rsid w:val="001C7199"/>
    <w:rsid w:val="001D48A9"/>
    <w:rsid w:val="001E631F"/>
    <w:rsid w:val="001F674B"/>
    <w:rsid w:val="0021351F"/>
    <w:rsid w:val="0021635E"/>
    <w:rsid w:val="00224EB1"/>
    <w:rsid w:val="00230C45"/>
    <w:rsid w:val="0023420B"/>
    <w:rsid w:val="00234FB1"/>
    <w:rsid w:val="00240B77"/>
    <w:rsid w:val="00242C57"/>
    <w:rsid w:val="00243031"/>
    <w:rsid w:val="00243169"/>
    <w:rsid w:val="00254B3E"/>
    <w:rsid w:val="00263EFD"/>
    <w:rsid w:val="002640CA"/>
    <w:rsid w:val="00270847"/>
    <w:rsid w:val="00274A72"/>
    <w:rsid w:val="00280B65"/>
    <w:rsid w:val="00284485"/>
    <w:rsid w:val="002A6873"/>
    <w:rsid w:val="002B0630"/>
    <w:rsid w:val="002B3359"/>
    <w:rsid w:val="002C1075"/>
    <w:rsid w:val="002C10E9"/>
    <w:rsid w:val="002C1624"/>
    <w:rsid w:val="002E392D"/>
    <w:rsid w:val="002F134A"/>
    <w:rsid w:val="002F1E92"/>
    <w:rsid w:val="002F639D"/>
    <w:rsid w:val="00302A8C"/>
    <w:rsid w:val="003130E3"/>
    <w:rsid w:val="0032152B"/>
    <w:rsid w:val="003359E0"/>
    <w:rsid w:val="00345141"/>
    <w:rsid w:val="003524A9"/>
    <w:rsid w:val="00353AB0"/>
    <w:rsid w:val="00355366"/>
    <w:rsid w:val="00355DA0"/>
    <w:rsid w:val="00356567"/>
    <w:rsid w:val="003747D8"/>
    <w:rsid w:val="003870A4"/>
    <w:rsid w:val="0039198B"/>
    <w:rsid w:val="0039353B"/>
    <w:rsid w:val="003A6AA6"/>
    <w:rsid w:val="003E7FA8"/>
    <w:rsid w:val="003F56A6"/>
    <w:rsid w:val="00407FBF"/>
    <w:rsid w:val="00410B29"/>
    <w:rsid w:val="004123BB"/>
    <w:rsid w:val="004219CC"/>
    <w:rsid w:val="00426D1D"/>
    <w:rsid w:val="00435397"/>
    <w:rsid w:val="00437A2F"/>
    <w:rsid w:val="00444BD1"/>
    <w:rsid w:val="00446639"/>
    <w:rsid w:val="00447A03"/>
    <w:rsid w:val="00455397"/>
    <w:rsid w:val="004576E4"/>
    <w:rsid w:val="004623E1"/>
    <w:rsid w:val="004643C7"/>
    <w:rsid w:val="00480024"/>
    <w:rsid w:val="0048538F"/>
    <w:rsid w:val="004A301B"/>
    <w:rsid w:val="004B0DE2"/>
    <w:rsid w:val="004C3BA1"/>
    <w:rsid w:val="004C66DC"/>
    <w:rsid w:val="004D285E"/>
    <w:rsid w:val="004E684F"/>
    <w:rsid w:val="00503FE7"/>
    <w:rsid w:val="00516DDF"/>
    <w:rsid w:val="00536737"/>
    <w:rsid w:val="00542CF9"/>
    <w:rsid w:val="005531D7"/>
    <w:rsid w:val="00566C5D"/>
    <w:rsid w:val="0057104F"/>
    <w:rsid w:val="005815D4"/>
    <w:rsid w:val="00584BB3"/>
    <w:rsid w:val="005A1A83"/>
    <w:rsid w:val="005A309F"/>
    <w:rsid w:val="005B3B2F"/>
    <w:rsid w:val="005B50A8"/>
    <w:rsid w:val="005D4651"/>
    <w:rsid w:val="005D4C6D"/>
    <w:rsid w:val="005E56CA"/>
    <w:rsid w:val="006074FF"/>
    <w:rsid w:val="00610109"/>
    <w:rsid w:val="006102F8"/>
    <w:rsid w:val="006159A6"/>
    <w:rsid w:val="00616E4F"/>
    <w:rsid w:val="00625794"/>
    <w:rsid w:val="0063306D"/>
    <w:rsid w:val="0063337F"/>
    <w:rsid w:val="006466AF"/>
    <w:rsid w:val="0065606F"/>
    <w:rsid w:val="00664196"/>
    <w:rsid w:val="00664D89"/>
    <w:rsid w:val="00666DEA"/>
    <w:rsid w:val="00672AE9"/>
    <w:rsid w:val="00675C7E"/>
    <w:rsid w:val="00682997"/>
    <w:rsid w:val="00692E21"/>
    <w:rsid w:val="00696C33"/>
    <w:rsid w:val="00697601"/>
    <w:rsid w:val="006A3B6E"/>
    <w:rsid w:val="006A61FB"/>
    <w:rsid w:val="006B03B9"/>
    <w:rsid w:val="006B272F"/>
    <w:rsid w:val="006C02AF"/>
    <w:rsid w:val="006C24C8"/>
    <w:rsid w:val="006C7D3F"/>
    <w:rsid w:val="006D77C3"/>
    <w:rsid w:val="006E26B5"/>
    <w:rsid w:val="006E6171"/>
    <w:rsid w:val="006F21E2"/>
    <w:rsid w:val="006F5C78"/>
    <w:rsid w:val="00701F73"/>
    <w:rsid w:val="0071490D"/>
    <w:rsid w:val="007207B5"/>
    <w:rsid w:val="0072488D"/>
    <w:rsid w:val="007262F6"/>
    <w:rsid w:val="00730802"/>
    <w:rsid w:val="007460B4"/>
    <w:rsid w:val="00755B36"/>
    <w:rsid w:val="007750DA"/>
    <w:rsid w:val="00776C76"/>
    <w:rsid w:val="00780862"/>
    <w:rsid w:val="00783383"/>
    <w:rsid w:val="00794226"/>
    <w:rsid w:val="007945F9"/>
    <w:rsid w:val="007B36F8"/>
    <w:rsid w:val="007B621E"/>
    <w:rsid w:val="007B640C"/>
    <w:rsid w:val="007D77E6"/>
    <w:rsid w:val="007E3CEF"/>
    <w:rsid w:val="00813A12"/>
    <w:rsid w:val="00823E7D"/>
    <w:rsid w:val="00825533"/>
    <w:rsid w:val="00841DD4"/>
    <w:rsid w:val="008461EB"/>
    <w:rsid w:val="00850163"/>
    <w:rsid w:val="00853F15"/>
    <w:rsid w:val="00860B53"/>
    <w:rsid w:val="00862A1E"/>
    <w:rsid w:val="00881582"/>
    <w:rsid w:val="008901AF"/>
    <w:rsid w:val="0089599B"/>
    <w:rsid w:val="00896869"/>
    <w:rsid w:val="008A1847"/>
    <w:rsid w:val="008A2917"/>
    <w:rsid w:val="008B5E96"/>
    <w:rsid w:val="008C1060"/>
    <w:rsid w:val="008C7959"/>
    <w:rsid w:val="008D3E2F"/>
    <w:rsid w:val="008D4D95"/>
    <w:rsid w:val="008D4EE3"/>
    <w:rsid w:val="008D775E"/>
    <w:rsid w:val="008E481A"/>
    <w:rsid w:val="008F3E63"/>
    <w:rsid w:val="009076A8"/>
    <w:rsid w:val="00912F60"/>
    <w:rsid w:val="00922219"/>
    <w:rsid w:val="00926BB1"/>
    <w:rsid w:val="00936E7E"/>
    <w:rsid w:val="00943582"/>
    <w:rsid w:val="009517CA"/>
    <w:rsid w:val="00952AAC"/>
    <w:rsid w:val="00956934"/>
    <w:rsid w:val="00957712"/>
    <w:rsid w:val="00972D02"/>
    <w:rsid w:val="00976A18"/>
    <w:rsid w:val="00983639"/>
    <w:rsid w:val="00997659"/>
    <w:rsid w:val="009A0081"/>
    <w:rsid w:val="009B1086"/>
    <w:rsid w:val="009C03AE"/>
    <w:rsid w:val="009C36F6"/>
    <w:rsid w:val="009E0708"/>
    <w:rsid w:val="009E36FC"/>
    <w:rsid w:val="00A13963"/>
    <w:rsid w:val="00A40308"/>
    <w:rsid w:val="00A4136A"/>
    <w:rsid w:val="00A45E95"/>
    <w:rsid w:val="00A56AD0"/>
    <w:rsid w:val="00A573E1"/>
    <w:rsid w:val="00A651A3"/>
    <w:rsid w:val="00A7376C"/>
    <w:rsid w:val="00A80FB6"/>
    <w:rsid w:val="00A8235F"/>
    <w:rsid w:val="00A93886"/>
    <w:rsid w:val="00A96527"/>
    <w:rsid w:val="00AA2B41"/>
    <w:rsid w:val="00AA35CA"/>
    <w:rsid w:val="00AA76ED"/>
    <w:rsid w:val="00AA7EBD"/>
    <w:rsid w:val="00AB0D11"/>
    <w:rsid w:val="00AB49D5"/>
    <w:rsid w:val="00AD6E7E"/>
    <w:rsid w:val="00AE132A"/>
    <w:rsid w:val="00AE731C"/>
    <w:rsid w:val="00AF3784"/>
    <w:rsid w:val="00AF568C"/>
    <w:rsid w:val="00B151CC"/>
    <w:rsid w:val="00B1749C"/>
    <w:rsid w:val="00B66247"/>
    <w:rsid w:val="00B862F5"/>
    <w:rsid w:val="00BB3B9A"/>
    <w:rsid w:val="00BD50B6"/>
    <w:rsid w:val="00BD73F5"/>
    <w:rsid w:val="00BE1A72"/>
    <w:rsid w:val="00BE691D"/>
    <w:rsid w:val="00BF09CC"/>
    <w:rsid w:val="00BF282A"/>
    <w:rsid w:val="00C006E4"/>
    <w:rsid w:val="00C13E5D"/>
    <w:rsid w:val="00C2229D"/>
    <w:rsid w:val="00C362EE"/>
    <w:rsid w:val="00C44BF2"/>
    <w:rsid w:val="00C46CB8"/>
    <w:rsid w:val="00C51BE9"/>
    <w:rsid w:val="00C52ECE"/>
    <w:rsid w:val="00C72994"/>
    <w:rsid w:val="00C75C95"/>
    <w:rsid w:val="00C80244"/>
    <w:rsid w:val="00C84948"/>
    <w:rsid w:val="00C872D7"/>
    <w:rsid w:val="00C936C4"/>
    <w:rsid w:val="00C93D98"/>
    <w:rsid w:val="00CA2FF1"/>
    <w:rsid w:val="00CB1EE2"/>
    <w:rsid w:val="00CB637A"/>
    <w:rsid w:val="00CC1154"/>
    <w:rsid w:val="00CD64F2"/>
    <w:rsid w:val="00CD6962"/>
    <w:rsid w:val="00CE1C7C"/>
    <w:rsid w:val="00CF1F30"/>
    <w:rsid w:val="00CF5C32"/>
    <w:rsid w:val="00CF6559"/>
    <w:rsid w:val="00D0566C"/>
    <w:rsid w:val="00D056EC"/>
    <w:rsid w:val="00D1113A"/>
    <w:rsid w:val="00D14CD1"/>
    <w:rsid w:val="00D27071"/>
    <w:rsid w:val="00D33DE4"/>
    <w:rsid w:val="00D3407E"/>
    <w:rsid w:val="00D36ED6"/>
    <w:rsid w:val="00D432D5"/>
    <w:rsid w:val="00D5291F"/>
    <w:rsid w:val="00D533BB"/>
    <w:rsid w:val="00D60738"/>
    <w:rsid w:val="00D643B0"/>
    <w:rsid w:val="00D65738"/>
    <w:rsid w:val="00DA4E54"/>
    <w:rsid w:val="00DC3286"/>
    <w:rsid w:val="00DC4798"/>
    <w:rsid w:val="00DC773F"/>
    <w:rsid w:val="00DD24D6"/>
    <w:rsid w:val="00DE22F3"/>
    <w:rsid w:val="00DF1C0C"/>
    <w:rsid w:val="00E0036A"/>
    <w:rsid w:val="00E06CC3"/>
    <w:rsid w:val="00E40003"/>
    <w:rsid w:val="00E44C35"/>
    <w:rsid w:val="00E544DB"/>
    <w:rsid w:val="00E545A2"/>
    <w:rsid w:val="00E54A58"/>
    <w:rsid w:val="00E57BDF"/>
    <w:rsid w:val="00E633E1"/>
    <w:rsid w:val="00E6371A"/>
    <w:rsid w:val="00E71622"/>
    <w:rsid w:val="00E7483C"/>
    <w:rsid w:val="00E75E46"/>
    <w:rsid w:val="00E76BA8"/>
    <w:rsid w:val="00E77439"/>
    <w:rsid w:val="00E81A44"/>
    <w:rsid w:val="00E82812"/>
    <w:rsid w:val="00E8315D"/>
    <w:rsid w:val="00E83FDF"/>
    <w:rsid w:val="00E852F2"/>
    <w:rsid w:val="00E91069"/>
    <w:rsid w:val="00E91ED8"/>
    <w:rsid w:val="00E97791"/>
    <w:rsid w:val="00EA38A1"/>
    <w:rsid w:val="00EA7404"/>
    <w:rsid w:val="00EA7496"/>
    <w:rsid w:val="00EA770C"/>
    <w:rsid w:val="00EB78E9"/>
    <w:rsid w:val="00EC335E"/>
    <w:rsid w:val="00EC56B0"/>
    <w:rsid w:val="00ED0E54"/>
    <w:rsid w:val="00ED3480"/>
    <w:rsid w:val="00ED392C"/>
    <w:rsid w:val="00EE1A19"/>
    <w:rsid w:val="00EE569D"/>
    <w:rsid w:val="00EE7682"/>
    <w:rsid w:val="00EF7926"/>
    <w:rsid w:val="00F0281A"/>
    <w:rsid w:val="00F06760"/>
    <w:rsid w:val="00F140D0"/>
    <w:rsid w:val="00F14183"/>
    <w:rsid w:val="00F20E07"/>
    <w:rsid w:val="00F23F43"/>
    <w:rsid w:val="00F302F0"/>
    <w:rsid w:val="00F31926"/>
    <w:rsid w:val="00F41952"/>
    <w:rsid w:val="00F545BC"/>
    <w:rsid w:val="00F5653E"/>
    <w:rsid w:val="00F57C03"/>
    <w:rsid w:val="00F601B7"/>
    <w:rsid w:val="00F61242"/>
    <w:rsid w:val="00F61B4D"/>
    <w:rsid w:val="00F670E3"/>
    <w:rsid w:val="00F90067"/>
    <w:rsid w:val="00F940C6"/>
    <w:rsid w:val="00F964F8"/>
    <w:rsid w:val="00FC260D"/>
    <w:rsid w:val="00FC29F5"/>
    <w:rsid w:val="00FD3A6A"/>
    <w:rsid w:val="00FE7BB2"/>
    <w:rsid w:val="00FF3901"/>
    <w:rsid w:val="00FF4A7F"/>
    <w:rsid w:val="00FF4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988F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widowControl w:val="0"/>
      <w:jc w:val="center"/>
    </w:pPr>
    <w:rPr>
      <w:b/>
      <w:sz w:val="28"/>
    </w:rPr>
  </w:style>
  <w:style w:type="paragraph" w:styleId="BalloonText">
    <w:name w:val="Balloon Text"/>
    <w:basedOn w:val="Normal"/>
    <w:semiHidden/>
    <w:rsid w:val="005D465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7262F6"/>
  </w:style>
  <w:style w:type="character" w:customStyle="1" w:styleId="FooterChar">
    <w:name w:val="Footer Char"/>
    <w:basedOn w:val="DefaultParagraphFont"/>
    <w:link w:val="Footer"/>
    <w:rsid w:val="007262F6"/>
  </w:style>
  <w:style w:type="character" w:customStyle="1" w:styleId="Heading1Char">
    <w:name w:val="Heading 1 Char"/>
    <w:link w:val="Heading1"/>
    <w:rsid w:val="00B151CC"/>
    <w:rPr>
      <w:rFonts w:ascii="Arial" w:hAnsi="Arial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36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72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51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2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4-11T13:34:00Z</dcterms:created>
  <dcterms:modified xsi:type="dcterms:W3CDTF">2025-04-24T18:42:00Z</dcterms:modified>
</cp:coreProperties>
</file>